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D3B65" w14:textId="149D990D" w:rsidR="00D914D4" w:rsidRDefault="0010681D" w:rsidP="00D914D4">
      <w:r w:rsidRPr="0010681D">
        <w:t>&lt;p&gt;</w:t>
      </w:r>
      <w:r w:rsidR="00D914D4">
        <w:t>My name is Rhys Sorenson-Graff, and I am a Senior at Whitman College, studying Human-Computer Interaction and Design.</w:t>
      </w:r>
    </w:p>
    <w:p w14:paraId="42EC471E" w14:textId="5B1DA347" w:rsidR="00D914D4" w:rsidRDefault="0010681D" w:rsidP="00D914D4">
      <w:r w:rsidRPr="0010681D">
        <w:t>&lt;p&gt;</w:t>
      </w:r>
      <w:r w:rsidR="00D914D4">
        <w:t>I work as a computer science research intern for Professor Jordan Wirfs-Brock. We have been studying annotation layers of data representation across modalities. I have given guest lectures, run workshops, and have been working to publish our research. While at Whitman, I designed a major: Human-Computer Interaction and Design, taught a credited course applying human-centered design principles to rock climbing, and helped a team of faculty and administrators bring human-centered design to Whitman. I am a technical lead for the Whitman Google Developer Student Club, a captain of our circuit-winning collegiate climbing team, and a part of the Whitman College Investment Company.</w:t>
      </w:r>
    </w:p>
    <w:p w14:paraId="695F62CC" w14:textId="72901902" w:rsidR="00FC470D" w:rsidRDefault="0010681D" w:rsidP="00D914D4">
      <w:r w:rsidRPr="0010681D">
        <w:t>&lt;p&gt;</w:t>
      </w:r>
      <w:r w:rsidR="00D914D4">
        <w:t xml:space="preserve">My recent projects include working with the Walla Walla Valley Disability Network to improve their “parent-to-parent” communication systems, creating a haptic feedback navigation system for blind people, and an app for rock climbers to improve their training programs. This </w:t>
      </w:r>
      <w:r w:rsidR="00776CA2">
        <w:t>year</w:t>
      </w:r>
      <w:r w:rsidR="00D914D4">
        <w:t>, I am teaching a credited course at Whitman</w:t>
      </w:r>
      <w:r w:rsidR="00776CA2">
        <w:t>,</w:t>
      </w:r>
      <w:r w:rsidR="00D914D4">
        <w:t xml:space="preserve"> combining two of my passions: rock climbing and design.</w:t>
      </w:r>
    </w:p>
    <w:p w14:paraId="31C51030" w14:textId="77777777" w:rsidR="0010681D" w:rsidRDefault="0010681D" w:rsidP="00D914D4"/>
    <w:p w14:paraId="69B0B9CD" w14:textId="2E5ACC33" w:rsidR="0010681D" w:rsidRDefault="0010681D" w:rsidP="00D914D4">
      <w:r>
        <w:rPr>
          <w:noProof/>
        </w:rPr>
        <w:drawing>
          <wp:inline distT="0" distB="0" distL="0" distR="0" wp14:anchorId="2D184789" wp14:editId="1A610547">
            <wp:extent cx="4551045" cy="3423920"/>
            <wp:effectExtent l="0" t="0" r="1905" b="5080"/>
            <wp:docPr id="75481386" name="Picture 1" descr="A classroom with desks and glob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81386" name="Picture 1" descr="A classroom with desks and glob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34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68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bc0NbUwNzM2NzRR0lEKTi0uzszPAykwqgUALa8PpCwAAAA="/>
  </w:docVars>
  <w:rsids>
    <w:rsidRoot w:val="005D31C3"/>
    <w:rsid w:val="0010681D"/>
    <w:rsid w:val="002A0B3D"/>
    <w:rsid w:val="005D31C3"/>
    <w:rsid w:val="00776CA2"/>
    <w:rsid w:val="00D914D4"/>
    <w:rsid w:val="00FC4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35BCA"/>
  <w15:chartTrackingRefBased/>
  <w15:docId w15:val="{A0D803E2-E1E5-496B-ABDA-CA4EC8CC3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3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3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77</Words>
  <Characters>1014</Characters>
  <Application>Microsoft Office Word</Application>
  <DocSecurity>0</DocSecurity>
  <Lines>15</Lines>
  <Paragraphs>3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s Sorenson-Graff</dc:creator>
  <cp:keywords/>
  <dc:description/>
  <cp:lastModifiedBy>Rhys Sorenson-Graff</cp:lastModifiedBy>
  <cp:revision>7</cp:revision>
  <dcterms:created xsi:type="dcterms:W3CDTF">2023-12-14T20:05:00Z</dcterms:created>
  <dcterms:modified xsi:type="dcterms:W3CDTF">2023-12-14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4494916d058d53a3f0a005825ba8bc4a3befed035b3570b60fd6dc37ab1116</vt:lpwstr>
  </property>
</Properties>
</file>